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B5344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5647E5AA" w:rsidR="0082223F" w:rsidRDefault="0082223F" w:rsidP="0082223F">
      <w:pPr>
        <w:pStyle w:val="Title"/>
      </w:pPr>
      <w:r>
        <w:t xml:space="preserve">Week </w:t>
      </w:r>
      <w:r w:rsidR="00B754B2">
        <w:t>2</w:t>
      </w:r>
      <w:r>
        <w:t xml:space="preserve">: </w:t>
      </w:r>
      <w:r w:rsidR="00B754B2">
        <w:t>Empirical Analysis of F-Droid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9DFB929" w:rsidR="0082223F" w:rsidRDefault="0082223F" w:rsidP="0082223F">
      <w:pPr>
        <w:jc w:val="center"/>
      </w:pPr>
      <w:r>
        <w:t>TIM-</w:t>
      </w:r>
      <w:proofErr w:type="gramStart"/>
      <w:r w:rsidR="005C39BA">
        <w:t>7140</w:t>
      </w:r>
      <w:r>
        <w:t>:</w:t>
      </w:r>
      <w:r w:rsidR="005C39BA">
        <w:t>Software</w:t>
      </w:r>
      <w:proofErr w:type="gramEnd"/>
      <w:r w:rsidR="005C39BA">
        <w:t xml:space="preserve"> Engineering</w:t>
      </w:r>
    </w:p>
    <w:p w14:paraId="13BFFB78" w14:textId="1CDC742A" w:rsidR="00CB25E9" w:rsidRDefault="00B754B2" w:rsidP="0082223F">
      <w:pPr>
        <w:jc w:val="center"/>
      </w:pPr>
      <w:r>
        <w:t>March 7, 2021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4A2EFE80" w14:textId="39AB8591" w:rsidR="00F726B6" w:rsidRDefault="008410F4" w:rsidP="00F726B6">
      <w:pPr>
        <w:pStyle w:val="Heading1"/>
      </w:pPr>
      <w:r>
        <w:lastRenderedPageBreak/>
        <w:t>Empirical Analysis of F-Droid</w:t>
      </w:r>
    </w:p>
    <w:p w14:paraId="15AF1C9D" w14:textId="77777777" w:rsidR="00191F72" w:rsidRDefault="00F726B6" w:rsidP="00081931">
      <w:r>
        <w:tab/>
        <w:t>F-Droid is a self-described installable catalog of FOSS (Free and Open Source) apps for the Android platform</w:t>
      </w:r>
      <w:sdt>
        <w:sdtPr>
          <w:id w:val="-1053537561"/>
          <w:citation/>
        </w:sdtPr>
        <w:sdtContent>
          <w:r>
            <w:fldChar w:fldCharType="begin"/>
          </w:r>
          <w:r>
            <w:instrText xml:space="preserve"> CITATION FDr21 \l 1033 </w:instrText>
          </w:r>
          <w:r>
            <w:fldChar w:fldCharType="separate"/>
          </w:r>
          <w:r>
            <w:rPr>
              <w:noProof/>
            </w:rPr>
            <w:t xml:space="preserve"> (F-Droid, 2021)</w:t>
          </w:r>
          <w:r>
            <w:fldChar w:fldCharType="end"/>
          </w:r>
        </w:sdtContent>
      </w:sdt>
      <w:r>
        <w:t>.  There are roughly four thousand applications within their collection.  Each project’s entry contains downloadable links to source repositories and official milestone releases.</w:t>
      </w:r>
      <w:r w:rsidR="0080397A">
        <w:t xml:space="preserve">  Numerous researchers are leveraging this information to publish papers on trends across the mobile community.</w:t>
      </w:r>
    </w:p>
    <w:p w14:paraId="502D68DD" w14:textId="67A8D672" w:rsidR="00F726B6" w:rsidRDefault="0080397A" w:rsidP="00191F72">
      <w:pPr>
        <w:ind w:firstLine="720"/>
      </w:pPr>
      <w:r>
        <w:t xml:space="preserve">While these efforts shine light into the problem space, they are not complete.  </w:t>
      </w:r>
      <w:r w:rsidR="00C1595E">
        <w:t xml:space="preserve">However, </w:t>
      </w:r>
      <w:r>
        <w:t>F-Droid represents 0.1% of the size of Google Play Store’s three million apps</w:t>
      </w:r>
      <w:sdt>
        <w:sdtPr>
          <w:id w:val="-1832436641"/>
          <w:citation/>
        </w:sdtPr>
        <w:sdtContent>
          <w:r w:rsidR="00191F72">
            <w:fldChar w:fldCharType="begin"/>
          </w:r>
          <w:r w:rsidR="00191F72">
            <w:instrText xml:space="preserve"> CITATION Sta21 \l 1033 </w:instrText>
          </w:r>
          <w:r w:rsidR="00191F72">
            <w:fldChar w:fldCharType="separate"/>
          </w:r>
          <w:r w:rsidR="00191F72">
            <w:rPr>
              <w:noProof/>
            </w:rPr>
            <w:t xml:space="preserve"> (Statista, 2021)</w:t>
          </w:r>
          <w:r w:rsidR="00191F72">
            <w:fldChar w:fldCharType="end"/>
          </w:r>
        </w:sdtContent>
      </w:sdt>
      <w:r>
        <w:t>.</w:t>
      </w:r>
      <w:r w:rsidR="00191F72">
        <w:t xml:space="preserve">  </w:t>
      </w:r>
      <w:r>
        <w:t xml:space="preserve">Comprehensively analyzing this fraction </w:t>
      </w:r>
      <w:r w:rsidR="00191F72">
        <w:t xml:space="preserve">generates enormous data volumes, requiring significant processing power, which </w:t>
      </w:r>
      <w:r>
        <w:t xml:space="preserve">introduces </w:t>
      </w:r>
      <w:r w:rsidR="00191F72">
        <w:t xml:space="preserve">an additional </w:t>
      </w:r>
      <w:r>
        <w:t>sampling</w:t>
      </w:r>
      <w:r w:rsidR="00191F72">
        <w:t xml:space="preserve"> layer</w:t>
      </w:r>
      <w:r>
        <w:t>.</w:t>
      </w:r>
      <w:r w:rsidR="006B782D">
        <w:t xml:space="preserve">  Further, </w:t>
      </w:r>
      <w:r w:rsidR="008D2E4D">
        <w:t xml:space="preserve">Google Play Store is the </w:t>
      </w:r>
      <w:proofErr w:type="spellStart"/>
      <w:r w:rsidR="008D2E4D">
        <w:t>defacto</w:t>
      </w:r>
      <w:proofErr w:type="spellEnd"/>
      <w:r w:rsidR="008D2E4D">
        <w:t xml:space="preserve"> solution for mainstream professional development</w:t>
      </w:r>
      <w:r w:rsidR="00CD488F">
        <w:t>, and excluding</w:t>
      </w:r>
      <w:r w:rsidR="008D2E4D">
        <w:t xml:space="preserve"> this population </w:t>
      </w:r>
      <w:r w:rsidR="00CD488F">
        <w:t xml:space="preserve">entirely creates a </w:t>
      </w:r>
      <w:r w:rsidR="006B782D">
        <w:t>selection bias.</w:t>
      </w:r>
      <w:r w:rsidR="00514E27">
        <w:t xml:space="preserve">  Mechanisms need to exist for identifying and bridging these empirical gaps</w:t>
      </w:r>
      <w:r w:rsidR="00016407">
        <w:t>.</w:t>
      </w:r>
    </w:p>
    <w:p w14:paraId="5337AFA6" w14:textId="54C8C8A7" w:rsidR="00C1595E" w:rsidRDefault="00C1595E" w:rsidP="00C1595E">
      <w:pPr>
        <w:pStyle w:val="Heading1"/>
      </w:pPr>
      <w:r>
        <w:t xml:space="preserve">Analysis of </w:t>
      </w:r>
      <w:proofErr w:type="spellStart"/>
      <w:r>
        <w:t>Krutz</w:t>
      </w:r>
      <w:proofErr w:type="spellEnd"/>
      <w:r>
        <w:t xml:space="preserve"> (2015)</w:t>
      </w:r>
    </w:p>
    <w:p w14:paraId="35C69FA9" w14:textId="1FE7ECF0" w:rsidR="00C1595E" w:rsidRPr="00C1595E" w:rsidRDefault="00C1595E" w:rsidP="00C1595E">
      <w:r>
        <w:tab/>
      </w:r>
    </w:p>
    <w:p w14:paraId="77371F40" w14:textId="77777777" w:rsidR="00BA2337" w:rsidRPr="00F726B6" w:rsidRDefault="00BA2337" w:rsidP="00191F72">
      <w:pPr>
        <w:pStyle w:val="Heading1"/>
      </w:pPr>
    </w:p>
    <w:sectPr w:rsidR="00BA2337" w:rsidRPr="00F726B6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744610" w14:textId="77777777" w:rsidR="00B53444" w:rsidRDefault="00B53444" w:rsidP="0082223F">
      <w:pPr>
        <w:spacing w:line="240" w:lineRule="auto"/>
      </w:pPr>
      <w:r>
        <w:separator/>
      </w:r>
    </w:p>
  </w:endnote>
  <w:endnote w:type="continuationSeparator" w:id="0">
    <w:p w14:paraId="275EAD34" w14:textId="77777777" w:rsidR="00B53444" w:rsidRDefault="00B5344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67ADB6" w14:textId="77777777" w:rsidR="00B53444" w:rsidRDefault="00B53444" w:rsidP="0082223F">
      <w:pPr>
        <w:spacing w:line="240" w:lineRule="auto"/>
      </w:pPr>
      <w:r>
        <w:separator/>
      </w:r>
    </w:p>
  </w:footnote>
  <w:footnote w:type="continuationSeparator" w:id="0">
    <w:p w14:paraId="2ACF1D0E" w14:textId="77777777" w:rsidR="00B53444" w:rsidRDefault="00B5344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9223E38" w:rsidR="00877007" w:rsidRDefault="00877007" w:rsidP="00877007">
    <w:pPr>
      <w:pStyle w:val="Header"/>
    </w:pPr>
    <w:r w:rsidRPr="00877007">
      <w:t>TIM-</w:t>
    </w:r>
    <w:r w:rsidR="00B13ADF">
      <w:t>7</w:t>
    </w:r>
    <w:r w:rsidR="00D0165E">
      <w:t>1</w:t>
    </w:r>
    <w:r w:rsidR="005C39BA">
      <w:t>40</w:t>
    </w:r>
    <w:r w:rsidRPr="00877007">
      <w:t xml:space="preserve">: </w:t>
    </w:r>
    <w:r w:rsidR="005C39BA">
      <w:t>Software Engineering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2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NKgFAJoplKstAAAA"/>
  </w:docVars>
  <w:rsids>
    <w:rsidRoot w:val="0082223F"/>
    <w:rsid w:val="00016407"/>
    <w:rsid w:val="00036708"/>
    <w:rsid w:val="00036F58"/>
    <w:rsid w:val="00081931"/>
    <w:rsid w:val="00183597"/>
    <w:rsid w:val="00191F72"/>
    <w:rsid w:val="001B27C4"/>
    <w:rsid w:val="002516A9"/>
    <w:rsid w:val="002806B7"/>
    <w:rsid w:val="003F4714"/>
    <w:rsid w:val="00401D65"/>
    <w:rsid w:val="004223E8"/>
    <w:rsid w:val="00424108"/>
    <w:rsid w:val="004A784B"/>
    <w:rsid w:val="00514E27"/>
    <w:rsid w:val="005B7079"/>
    <w:rsid w:val="005C39BA"/>
    <w:rsid w:val="006B782D"/>
    <w:rsid w:val="006D793E"/>
    <w:rsid w:val="0073677D"/>
    <w:rsid w:val="0080397A"/>
    <w:rsid w:val="0082223F"/>
    <w:rsid w:val="008410F4"/>
    <w:rsid w:val="00877007"/>
    <w:rsid w:val="008B5129"/>
    <w:rsid w:val="008D2E4D"/>
    <w:rsid w:val="009A757D"/>
    <w:rsid w:val="00B13ADF"/>
    <w:rsid w:val="00B53444"/>
    <w:rsid w:val="00B754B2"/>
    <w:rsid w:val="00B83595"/>
    <w:rsid w:val="00BA2337"/>
    <w:rsid w:val="00C1595E"/>
    <w:rsid w:val="00C54DC8"/>
    <w:rsid w:val="00C73692"/>
    <w:rsid w:val="00C93BB7"/>
    <w:rsid w:val="00CB25E9"/>
    <w:rsid w:val="00CD488F"/>
    <w:rsid w:val="00D0165E"/>
    <w:rsid w:val="00D75C7B"/>
    <w:rsid w:val="00D85C7B"/>
    <w:rsid w:val="00DE2224"/>
    <w:rsid w:val="00E234E9"/>
    <w:rsid w:val="00ED3713"/>
    <w:rsid w:val="00F726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729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FDr21</b:Tag>
    <b:SourceType>InternetSite</b:SourceType>
    <b:Guid>{E1657252-C934-4E8F-B39D-189B9156B605}</b:Guid>
    <b:Author>
      <b:Author>
        <b:Corporate>F-Droid</b:Corporate>
      </b:Author>
    </b:Author>
    <b:Title>What is F-Droid</b:Title>
    <b:InternetSiteTitle>F-Droid Organization</b:InternetSiteTitle>
    <b:Year>2021</b:Year>
    <b:Month>March</b:Month>
    <b:Day>7</b:Day>
    <b:URL>https://f-droid.org/en/about/</b:URL>
    <b:RefOrder>1</b:RefOrder>
  </b:Source>
  <b:Source>
    <b:Tag>Sta21</b:Tag>
    <b:SourceType>InternetSite</b:SourceType>
    <b:Guid>{414B4282-3FA9-42D9-B46E-538FFE57FFD3}</b:Guid>
    <b:Author>
      <b:Author>
        <b:Corporate>Statista</b:Corporate>
      </b:Author>
    </b:Author>
    <b:Title>Number of available applications in the Google play store</b:Title>
    <b:InternetSiteTitle>Statista</b:InternetSiteTitle>
    <b:Year>2021</b:Year>
    <b:Month>March</b:Month>
    <b:Day>7</b:Day>
    <b:URL>https://www.statista.com/statistics/266210/number-of-available-applications-in-the-google-play-store/</b:URL>
    <b:RefOrder>2</b:RefOrder>
  </b:Source>
</b:Sources>
</file>

<file path=customXml/itemProps1.xml><?xml version="1.0" encoding="utf-8"?>
<ds:datastoreItem xmlns:ds="http://schemas.openxmlformats.org/officeDocument/2006/customXml" ds:itemID="{D1AA2A47-7424-4EBB-9197-3BB8135B68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1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28</cp:revision>
  <dcterms:created xsi:type="dcterms:W3CDTF">2019-05-19T17:38:00Z</dcterms:created>
  <dcterms:modified xsi:type="dcterms:W3CDTF">2021-03-07T16:34:00Z</dcterms:modified>
</cp:coreProperties>
</file>